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EE24C9" w14:textId="31221E62" w:rsidR="001768FB" w:rsidRPr="00FE4490" w:rsidRDefault="0056184A" w:rsidP="0056184A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FE4490">
        <w:rPr>
          <w:rFonts w:ascii="Times New Roman" w:hAnsi="Times New Roman" w:cs="Times New Roman"/>
          <w:b/>
          <w:bCs/>
          <w:sz w:val="28"/>
          <w:szCs w:val="28"/>
        </w:rPr>
        <w:t>Hasil SPSS</w:t>
      </w:r>
    </w:p>
    <w:p w14:paraId="04F45299" w14:textId="07DE692D" w:rsidR="0056184A" w:rsidRDefault="0056184A" w:rsidP="0056184A">
      <w:pPr>
        <w:jc w:val="both"/>
      </w:pPr>
    </w:p>
    <w:p w14:paraId="39BE014E" w14:textId="393F7F22" w:rsidR="0056184A" w:rsidRDefault="0056184A" w:rsidP="0056184A">
      <w:pPr>
        <w:jc w:val="both"/>
      </w:pPr>
    </w:p>
    <w:p w14:paraId="53FD05D4" w14:textId="48CBDE2A" w:rsidR="0056184A" w:rsidRDefault="00D8133A" w:rsidP="0056184A">
      <w:pPr>
        <w:jc w:val="both"/>
      </w:pPr>
      <w:r w:rsidRPr="00D8133A">
        <w:rPr>
          <w:noProof/>
        </w:rPr>
        <w:drawing>
          <wp:inline distT="0" distB="0" distL="0" distR="0" wp14:anchorId="45E45ED4" wp14:editId="69AE1EB0">
            <wp:extent cx="3352800" cy="1797768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365436" cy="18045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6DAACE" w14:textId="77777777" w:rsidR="00773552" w:rsidRDefault="00773552" w:rsidP="0056184A">
      <w:pPr>
        <w:jc w:val="both"/>
      </w:pPr>
    </w:p>
    <w:p w14:paraId="5016BE49" w14:textId="57DC386E" w:rsidR="00773552" w:rsidRDefault="00773552" w:rsidP="0056184A">
      <w:pPr>
        <w:jc w:val="both"/>
      </w:pPr>
      <w:proofErr w:type="spellStart"/>
      <w:r>
        <w:t>Tekanan</w:t>
      </w:r>
      <w:proofErr w:type="spellEnd"/>
      <w:r>
        <w:t xml:space="preserve"> Darah </w:t>
      </w:r>
      <w:proofErr w:type="spellStart"/>
      <w:r>
        <w:t>Sistol</w:t>
      </w:r>
      <w:proofErr w:type="spellEnd"/>
    </w:p>
    <w:p w14:paraId="08C46691" w14:textId="737221D4" w:rsidR="00D8133A" w:rsidRDefault="00773552" w:rsidP="0056184A">
      <w:pPr>
        <w:jc w:val="both"/>
      </w:pPr>
      <w:r w:rsidRPr="00773552">
        <w:rPr>
          <w:noProof/>
        </w:rPr>
        <w:drawing>
          <wp:inline distT="0" distB="0" distL="0" distR="0" wp14:anchorId="73F6DBA6" wp14:editId="0B85A2E3">
            <wp:extent cx="3411277" cy="29591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419338" cy="29660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34D033" w14:textId="68C36F4B" w:rsidR="00773552" w:rsidRDefault="00B60932" w:rsidP="0056184A">
      <w:pPr>
        <w:jc w:val="both"/>
      </w:pPr>
      <w:r w:rsidRPr="00B60932">
        <w:rPr>
          <w:noProof/>
        </w:rPr>
        <w:drawing>
          <wp:inline distT="0" distB="0" distL="0" distR="0" wp14:anchorId="289D6E7E" wp14:editId="2F1D4021">
            <wp:extent cx="5612130" cy="1061085"/>
            <wp:effectExtent l="0" t="0" r="7620" b="571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1061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9173FA" w14:textId="7029D9FA" w:rsidR="00B60932" w:rsidRDefault="00B60932" w:rsidP="0056184A">
      <w:pPr>
        <w:jc w:val="both"/>
      </w:pPr>
      <w:r w:rsidRPr="00B60932">
        <w:rPr>
          <w:noProof/>
        </w:rPr>
        <w:lastRenderedPageBreak/>
        <w:drawing>
          <wp:inline distT="0" distB="0" distL="0" distR="0" wp14:anchorId="109C50D2" wp14:editId="51C6F16A">
            <wp:extent cx="5612130" cy="1155065"/>
            <wp:effectExtent l="0" t="0" r="7620" b="698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1155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CB074C" w14:textId="1CB11767" w:rsidR="00773552" w:rsidRDefault="00B60932" w:rsidP="0056184A">
      <w:pPr>
        <w:jc w:val="both"/>
      </w:pPr>
      <w:r w:rsidRPr="00B60932">
        <w:rPr>
          <w:noProof/>
        </w:rPr>
        <w:drawing>
          <wp:inline distT="0" distB="0" distL="0" distR="0" wp14:anchorId="50DB8888" wp14:editId="4784B034">
            <wp:extent cx="5612130" cy="967740"/>
            <wp:effectExtent l="0" t="0" r="7620" b="381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967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056B09" w14:textId="4F0E0318" w:rsidR="00773552" w:rsidRDefault="00B60932" w:rsidP="0056184A">
      <w:pPr>
        <w:jc w:val="both"/>
      </w:pPr>
      <w:r w:rsidRPr="00B60932">
        <w:rPr>
          <w:noProof/>
        </w:rPr>
        <w:drawing>
          <wp:inline distT="0" distB="0" distL="0" distR="0" wp14:anchorId="6799843C" wp14:editId="05CA6A40">
            <wp:extent cx="5612130" cy="1155065"/>
            <wp:effectExtent l="0" t="0" r="7620" b="698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1155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FDDC89" w14:textId="77777777" w:rsidR="00773552" w:rsidRDefault="00773552" w:rsidP="0056184A">
      <w:pPr>
        <w:jc w:val="both"/>
      </w:pPr>
    </w:p>
    <w:p w14:paraId="37525CF3" w14:textId="77777777" w:rsidR="00773552" w:rsidRDefault="00773552" w:rsidP="0056184A">
      <w:pPr>
        <w:jc w:val="both"/>
      </w:pPr>
    </w:p>
    <w:p w14:paraId="7C88C403" w14:textId="47021E54" w:rsidR="00773552" w:rsidRDefault="00773552" w:rsidP="0056184A">
      <w:pPr>
        <w:jc w:val="both"/>
      </w:pPr>
      <w:proofErr w:type="spellStart"/>
      <w:r>
        <w:t>Tekanan</w:t>
      </w:r>
      <w:proofErr w:type="spellEnd"/>
      <w:r>
        <w:t xml:space="preserve"> Darah </w:t>
      </w:r>
      <w:proofErr w:type="spellStart"/>
      <w:r>
        <w:t>Diastol</w:t>
      </w:r>
      <w:proofErr w:type="spellEnd"/>
    </w:p>
    <w:p w14:paraId="16869EC3" w14:textId="415AC409" w:rsidR="00773552" w:rsidRDefault="00773552" w:rsidP="0056184A">
      <w:pPr>
        <w:jc w:val="both"/>
      </w:pPr>
      <w:r w:rsidRPr="00773552">
        <w:rPr>
          <w:noProof/>
        </w:rPr>
        <w:drawing>
          <wp:inline distT="0" distB="0" distL="0" distR="0" wp14:anchorId="020600E3" wp14:editId="372A5971">
            <wp:extent cx="3594286" cy="3117850"/>
            <wp:effectExtent l="0" t="0" r="6350" b="63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605887" cy="31279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1F5C3E" w14:textId="3BAC966C" w:rsidR="00B60932" w:rsidRDefault="00311ED9" w:rsidP="0056184A">
      <w:pPr>
        <w:jc w:val="both"/>
      </w:pPr>
      <w:r w:rsidRPr="00311ED9">
        <w:rPr>
          <w:noProof/>
        </w:rPr>
        <w:lastRenderedPageBreak/>
        <w:drawing>
          <wp:inline distT="0" distB="0" distL="0" distR="0" wp14:anchorId="20007F27" wp14:editId="6EE8253A">
            <wp:extent cx="5612130" cy="1155065"/>
            <wp:effectExtent l="0" t="0" r="7620" b="698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1155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138918" w14:textId="2BEC8C8E" w:rsidR="00311ED9" w:rsidRDefault="00311ED9" w:rsidP="0056184A">
      <w:pPr>
        <w:jc w:val="both"/>
      </w:pPr>
      <w:r w:rsidRPr="00311ED9">
        <w:rPr>
          <w:noProof/>
        </w:rPr>
        <w:drawing>
          <wp:inline distT="0" distB="0" distL="0" distR="0" wp14:anchorId="42332B39" wp14:editId="66823307">
            <wp:extent cx="5612130" cy="1155065"/>
            <wp:effectExtent l="0" t="0" r="7620" b="698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1155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D8E47A" w14:textId="0CF535D9" w:rsidR="00311ED9" w:rsidRDefault="00311ED9" w:rsidP="0056184A">
      <w:pPr>
        <w:jc w:val="both"/>
      </w:pPr>
      <w:r w:rsidRPr="00311ED9">
        <w:rPr>
          <w:noProof/>
        </w:rPr>
        <w:drawing>
          <wp:inline distT="0" distB="0" distL="0" distR="0" wp14:anchorId="0B0E5859" wp14:editId="66E226BE">
            <wp:extent cx="5612130" cy="1155065"/>
            <wp:effectExtent l="0" t="0" r="7620" b="698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1155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1F6BBF" w14:textId="42D0AA92" w:rsidR="00311ED9" w:rsidRDefault="00311ED9" w:rsidP="0056184A">
      <w:pPr>
        <w:jc w:val="both"/>
      </w:pPr>
      <w:r w:rsidRPr="00311ED9">
        <w:rPr>
          <w:noProof/>
        </w:rPr>
        <w:drawing>
          <wp:inline distT="0" distB="0" distL="0" distR="0" wp14:anchorId="5A2C70D0" wp14:editId="1E5D56FC">
            <wp:extent cx="5612130" cy="1155065"/>
            <wp:effectExtent l="0" t="0" r="7620" b="698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1155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244148" w14:textId="1CC74B76" w:rsidR="00D8133A" w:rsidRDefault="00773552" w:rsidP="0056184A">
      <w:pPr>
        <w:jc w:val="both"/>
      </w:pPr>
      <w:r w:rsidRPr="00773552">
        <w:rPr>
          <w:noProof/>
        </w:rPr>
        <w:drawing>
          <wp:anchor distT="0" distB="0" distL="114300" distR="114300" simplePos="0" relativeHeight="251658240" behindDoc="1" locked="0" layoutInCell="1" allowOverlap="1" wp14:anchorId="37469548" wp14:editId="24A69CA0">
            <wp:simplePos x="0" y="0"/>
            <wp:positionH relativeFrom="margin">
              <wp:posOffset>-635</wp:posOffset>
            </wp:positionH>
            <wp:positionV relativeFrom="paragraph">
              <wp:posOffset>227330</wp:posOffset>
            </wp:positionV>
            <wp:extent cx="3644900" cy="3162300"/>
            <wp:effectExtent l="0" t="0" r="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44900" cy="31623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MAP</w:t>
      </w:r>
    </w:p>
    <w:p w14:paraId="7C0784A4" w14:textId="6DC4A759" w:rsidR="00773552" w:rsidRDefault="00773552" w:rsidP="0056184A">
      <w:pPr>
        <w:jc w:val="both"/>
      </w:pPr>
    </w:p>
    <w:p w14:paraId="2C54EFB4" w14:textId="2CBCC4EE" w:rsidR="00773552" w:rsidRPr="00773552" w:rsidRDefault="00773552" w:rsidP="00773552"/>
    <w:p w14:paraId="60DBA079" w14:textId="64A81CC5" w:rsidR="00773552" w:rsidRPr="00773552" w:rsidRDefault="00773552" w:rsidP="00773552"/>
    <w:p w14:paraId="2064911A" w14:textId="4D1F5CA0" w:rsidR="00773552" w:rsidRPr="00773552" w:rsidRDefault="00773552" w:rsidP="00773552"/>
    <w:p w14:paraId="47313938" w14:textId="466D040B" w:rsidR="00773552" w:rsidRPr="00773552" w:rsidRDefault="00773552" w:rsidP="00773552"/>
    <w:p w14:paraId="5F40E6A5" w14:textId="57DD412D" w:rsidR="00773552" w:rsidRPr="00773552" w:rsidRDefault="00773552" w:rsidP="00773552"/>
    <w:p w14:paraId="5E1A3124" w14:textId="2DDC0B18" w:rsidR="00773552" w:rsidRPr="00773552" w:rsidRDefault="00773552" w:rsidP="00773552"/>
    <w:p w14:paraId="6DA26977" w14:textId="0AB4DA98" w:rsidR="00773552" w:rsidRPr="00773552" w:rsidRDefault="00773552" w:rsidP="00773552"/>
    <w:p w14:paraId="57329D1C" w14:textId="4BC2153C" w:rsidR="00773552" w:rsidRPr="00773552" w:rsidRDefault="00773552" w:rsidP="00773552"/>
    <w:p w14:paraId="6FB5855F" w14:textId="66E49A81" w:rsidR="00773552" w:rsidRDefault="00311ED9" w:rsidP="00773552">
      <w:r w:rsidRPr="00311ED9">
        <w:rPr>
          <w:noProof/>
        </w:rPr>
        <w:lastRenderedPageBreak/>
        <w:drawing>
          <wp:inline distT="0" distB="0" distL="0" distR="0" wp14:anchorId="08FFF4B2" wp14:editId="3484D4CD">
            <wp:extent cx="5612130" cy="915670"/>
            <wp:effectExtent l="0" t="0" r="762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915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08457D" w14:textId="10F9464F" w:rsidR="00311ED9" w:rsidRDefault="00311ED9" w:rsidP="00773552">
      <w:r w:rsidRPr="00311ED9">
        <w:rPr>
          <w:noProof/>
        </w:rPr>
        <w:drawing>
          <wp:inline distT="0" distB="0" distL="0" distR="0" wp14:anchorId="48A2887F" wp14:editId="4F086AE2">
            <wp:extent cx="5612130" cy="908050"/>
            <wp:effectExtent l="0" t="0" r="7620" b="635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908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0AEEE2" w14:textId="03D8362E" w:rsidR="00311ED9" w:rsidRDefault="00311ED9" w:rsidP="00773552">
      <w:r w:rsidRPr="00311ED9">
        <w:rPr>
          <w:noProof/>
        </w:rPr>
        <w:drawing>
          <wp:inline distT="0" distB="0" distL="0" distR="0" wp14:anchorId="5BEBE79E" wp14:editId="07B69E01">
            <wp:extent cx="5612130" cy="908050"/>
            <wp:effectExtent l="0" t="0" r="7620" b="635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908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A328F7" w14:textId="7A209DBC" w:rsidR="00311ED9" w:rsidRPr="00773552" w:rsidRDefault="00311ED9" w:rsidP="00773552">
      <w:r w:rsidRPr="00311ED9">
        <w:rPr>
          <w:noProof/>
        </w:rPr>
        <w:drawing>
          <wp:inline distT="0" distB="0" distL="0" distR="0" wp14:anchorId="50503726" wp14:editId="7C754E84">
            <wp:extent cx="5612130" cy="908050"/>
            <wp:effectExtent l="0" t="0" r="7620" b="635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908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BFED44" w14:textId="0DFE3142" w:rsidR="00773552" w:rsidRDefault="00773552" w:rsidP="00773552"/>
    <w:p w14:paraId="121F5E18" w14:textId="58696B9A" w:rsidR="00773552" w:rsidRDefault="00773552" w:rsidP="00311ED9"/>
    <w:p w14:paraId="5F51C537" w14:textId="57BFC18A" w:rsidR="00773552" w:rsidRDefault="00773552" w:rsidP="00773552">
      <w:pPr>
        <w:jc w:val="both"/>
      </w:pPr>
      <w:proofErr w:type="spellStart"/>
      <w:r>
        <w:t>Nadi</w:t>
      </w:r>
      <w:proofErr w:type="spellEnd"/>
    </w:p>
    <w:p w14:paraId="72709F46" w14:textId="3B521F48" w:rsidR="00773552" w:rsidRDefault="00773552" w:rsidP="00773552">
      <w:pPr>
        <w:jc w:val="both"/>
      </w:pPr>
      <w:r w:rsidRPr="00773552">
        <w:rPr>
          <w:noProof/>
        </w:rPr>
        <w:drawing>
          <wp:inline distT="0" distB="0" distL="0" distR="0" wp14:anchorId="1D4733A4" wp14:editId="33E24EA8">
            <wp:extent cx="3511685" cy="28956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522241" cy="29043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86D469" w14:textId="475E2A72" w:rsidR="00311ED9" w:rsidRDefault="008608F6" w:rsidP="00773552">
      <w:pPr>
        <w:jc w:val="both"/>
      </w:pPr>
      <w:r w:rsidRPr="008608F6">
        <w:rPr>
          <w:noProof/>
        </w:rPr>
        <w:lastRenderedPageBreak/>
        <w:drawing>
          <wp:inline distT="0" distB="0" distL="0" distR="0" wp14:anchorId="6BC68A1F" wp14:editId="2B99D3C6">
            <wp:extent cx="5612130" cy="911225"/>
            <wp:effectExtent l="0" t="0" r="7620" b="317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911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8F3740" w14:textId="61942F75" w:rsidR="008608F6" w:rsidRDefault="008608F6" w:rsidP="00773552">
      <w:pPr>
        <w:jc w:val="both"/>
      </w:pPr>
      <w:r w:rsidRPr="008608F6">
        <w:rPr>
          <w:noProof/>
        </w:rPr>
        <w:drawing>
          <wp:inline distT="0" distB="0" distL="0" distR="0" wp14:anchorId="6574529F" wp14:editId="59245315">
            <wp:extent cx="5612130" cy="904240"/>
            <wp:effectExtent l="0" t="0" r="762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904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ED8BC0" w14:textId="66A5C446" w:rsidR="008608F6" w:rsidRDefault="008608F6" w:rsidP="00773552">
      <w:pPr>
        <w:jc w:val="both"/>
      </w:pPr>
      <w:r w:rsidRPr="008608F6">
        <w:rPr>
          <w:noProof/>
        </w:rPr>
        <w:drawing>
          <wp:inline distT="0" distB="0" distL="0" distR="0" wp14:anchorId="0898FAF0" wp14:editId="2E3948AC">
            <wp:extent cx="5612130" cy="904240"/>
            <wp:effectExtent l="0" t="0" r="762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904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67B0D0" w14:textId="69796E2B" w:rsidR="008608F6" w:rsidRDefault="008608F6" w:rsidP="00773552">
      <w:pPr>
        <w:jc w:val="both"/>
      </w:pPr>
      <w:r w:rsidRPr="008608F6">
        <w:rPr>
          <w:noProof/>
        </w:rPr>
        <w:drawing>
          <wp:inline distT="0" distB="0" distL="0" distR="0" wp14:anchorId="185BC516" wp14:editId="4E25791A">
            <wp:extent cx="5612130" cy="904240"/>
            <wp:effectExtent l="0" t="0" r="762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904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846306" w14:textId="5BD7E39A" w:rsidR="004E4F1C" w:rsidRDefault="004E4F1C" w:rsidP="00773552">
      <w:pPr>
        <w:jc w:val="both"/>
      </w:pPr>
    </w:p>
    <w:p w14:paraId="4B73B16E" w14:textId="763FD17D" w:rsidR="001C06FA" w:rsidRDefault="00415620" w:rsidP="001C06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15620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954930A" wp14:editId="0C9993D1">
            <wp:extent cx="4572000" cy="1724025"/>
            <wp:effectExtent l="0" t="0" r="0" b="952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724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6AA87F" w14:textId="77777777" w:rsidR="001C06FA" w:rsidRDefault="001C06FA" w:rsidP="001C06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6CEDA52" w14:textId="77777777" w:rsidR="001C06FA" w:rsidRDefault="001C06FA" w:rsidP="001C06FA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sz w:val="24"/>
          <w:szCs w:val="24"/>
        </w:rPr>
      </w:pPr>
    </w:p>
    <w:p w14:paraId="121389C8" w14:textId="5B7082E3" w:rsidR="004E4F1C" w:rsidRDefault="004E4F1C" w:rsidP="004E4F1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29975A1" w14:textId="77F377F9" w:rsidR="004E4F1C" w:rsidRDefault="00B47F5E" w:rsidP="004E4F1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47F5E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524E86A3" wp14:editId="29900CBC">
            <wp:extent cx="2438400" cy="1866900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2438400" cy="1866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426F44" w14:textId="77777777" w:rsidR="004E4F1C" w:rsidRDefault="004E4F1C" w:rsidP="004E4F1C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sz w:val="24"/>
          <w:szCs w:val="24"/>
        </w:rPr>
      </w:pPr>
    </w:p>
    <w:p w14:paraId="04435FB1" w14:textId="77777777" w:rsidR="004E4F1C" w:rsidRPr="00773552" w:rsidRDefault="004E4F1C" w:rsidP="00773552">
      <w:pPr>
        <w:jc w:val="both"/>
      </w:pPr>
    </w:p>
    <w:sectPr w:rsidR="004E4F1C" w:rsidRPr="00773552" w:rsidSect="00786100">
      <w:footerReference w:type="default" r:id="rId29"/>
      <w:pgSz w:w="12240" w:h="15840"/>
      <w:pgMar w:top="1701" w:right="1701" w:bottom="1701" w:left="170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27336D" w14:textId="77777777" w:rsidR="00F91EE4" w:rsidRDefault="00F91EE4" w:rsidP="00FE4490">
      <w:pPr>
        <w:spacing w:after="0" w:line="240" w:lineRule="auto"/>
      </w:pPr>
      <w:r>
        <w:separator/>
      </w:r>
    </w:p>
  </w:endnote>
  <w:endnote w:type="continuationSeparator" w:id="0">
    <w:p w14:paraId="5983FCD0" w14:textId="77777777" w:rsidR="00F91EE4" w:rsidRDefault="00F91EE4" w:rsidP="00FE449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3083284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E8EA97F" w14:textId="6C758E37" w:rsidR="00FE4490" w:rsidRDefault="00FE4490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16936B7" w14:textId="77777777" w:rsidR="00FE4490" w:rsidRDefault="00FE449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B435B7" w14:textId="77777777" w:rsidR="00F91EE4" w:rsidRDefault="00F91EE4" w:rsidP="00FE4490">
      <w:pPr>
        <w:spacing w:after="0" w:line="240" w:lineRule="auto"/>
      </w:pPr>
      <w:r>
        <w:separator/>
      </w:r>
    </w:p>
  </w:footnote>
  <w:footnote w:type="continuationSeparator" w:id="0">
    <w:p w14:paraId="68080E9B" w14:textId="77777777" w:rsidR="00F91EE4" w:rsidRDefault="00F91EE4" w:rsidP="00FE4490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I1M7awMDE0sjCwNDJV0lEKTi0uzszPAykwrAUAyZoyYSwAAAA="/>
  </w:docVars>
  <w:rsids>
    <w:rsidRoot w:val="0056184A"/>
    <w:rsid w:val="001768FB"/>
    <w:rsid w:val="001C06FA"/>
    <w:rsid w:val="001F6D09"/>
    <w:rsid w:val="00311ED9"/>
    <w:rsid w:val="00415620"/>
    <w:rsid w:val="004E4F1C"/>
    <w:rsid w:val="0056184A"/>
    <w:rsid w:val="00773552"/>
    <w:rsid w:val="00786100"/>
    <w:rsid w:val="008608F6"/>
    <w:rsid w:val="00B47F5E"/>
    <w:rsid w:val="00B515D8"/>
    <w:rsid w:val="00B60932"/>
    <w:rsid w:val="00D8133A"/>
    <w:rsid w:val="00F30D4C"/>
    <w:rsid w:val="00F91EE4"/>
    <w:rsid w:val="00FE44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89E133"/>
  <w15:chartTrackingRefBased/>
  <w15:docId w15:val="{4088CFF5-1297-49E3-8341-8E09FDAC48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E44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E4490"/>
  </w:style>
  <w:style w:type="paragraph" w:styleId="Footer">
    <w:name w:val="footer"/>
    <w:basedOn w:val="Normal"/>
    <w:link w:val="FooterChar"/>
    <w:uiPriority w:val="99"/>
    <w:unhideWhenUsed/>
    <w:rsid w:val="00FE44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E449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image" Target="media/image21.png"/><Relationship Id="rId3" Type="http://schemas.openxmlformats.org/officeDocument/2006/relationships/webSettings" Target="webSettings.xml"/><Relationship Id="rId21" Type="http://schemas.openxmlformats.org/officeDocument/2006/relationships/image" Target="media/image16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2" Type="http://schemas.openxmlformats.org/officeDocument/2006/relationships/settings" Target="settings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29" Type="http://schemas.openxmlformats.org/officeDocument/2006/relationships/footer" Target="footer1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image" Target="media/image23.pn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31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image" Target="media/image22.png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9</TotalTime>
  <Pages>6</Pages>
  <Words>19</Words>
  <Characters>11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LIMBOOK 14 R5</dc:creator>
  <cp:keywords/>
  <dc:description/>
  <cp:lastModifiedBy>SLIMBOOK 14 R5</cp:lastModifiedBy>
  <cp:revision>6</cp:revision>
  <dcterms:created xsi:type="dcterms:W3CDTF">2022-10-20T12:05:00Z</dcterms:created>
  <dcterms:modified xsi:type="dcterms:W3CDTF">2022-11-10T14:25:00Z</dcterms:modified>
</cp:coreProperties>
</file>